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p>
    <w:bookmarkStart w:id="20" w:name="internship-application-letter"/>
    <w:p>
      <w:pPr>
        <w:pStyle w:val="Heading1"/>
      </w:pPr>
      <w:r>
        <w:t xml:space="preserve">INTERNSHIP APPLICATION LETTER</w:t>
      </w:r>
    </w:p>
    <w:p>
      <w:pPr>
        <w:pStyle w:val="FirstParagraph"/>
      </w:pPr>
      <w:r>
        <w:t xml:space="preserve">For Academic Internship Opportunity Under the Supervision of Professor [Professor's Last Name]</w:t>
      </w:r>
    </w:p>
    <w:p>
      <w:pPr>
        <w:pStyle w:val="BodyText"/>
      </w:pPr>
      <w:r>
        <w:t xml:space="preserve">Bogotá, Colombia | October 26, 2023</w:t>
      </w:r>
    </w:p>
    <w:bookmarkEnd w:id="20"/>
    <w:p>
      <w:pPr>
        <w:pStyle w:val="BodyText"/>
      </w:pPr>
      <w:r>
        <w:t xml:space="preserve">Professor [Professor's Full Name]</w:t>
      </w:r>
    </w:p>
    <w:p>
      <w:pPr>
        <w:pStyle w:val="BodyText"/>
      </w:pPr>
      <w:r>
        <w:t xml:space="preserve">[Department Name, e.g., Department of Environmental Science]</w:t>
      </w:r>
    </w:p>
    <w:p>
      <w:pPr>
        <w:pStyle w:val="BodyText"/>
      </w:pPr>
      <w:r>
        <w:t xml:space="preserve">[University Name, e.g., Universidad Nacional de Colombia]</w:t>
      </w:r>
    </w:p>
    <w:p>
      <w:pPr>
        <w:pStyle w:val="BodyText"/>
      </w:pPr>
      <w:r>
        <w:t xml:space="preserve">Carrera 7 No. X-XX - Edificio [Building Number], Bogotá, Colombia</w:t>
      </w:r>
    </w:p>
    <w:bookmarkStart w:id="21" w:name="X18ee3cfdf5db0ef64305082b1c44ae500298e82"/>
    <w:p>
      <w:pPr>
        <w:pStyle w:val="Heading2"/>
      </w:pPr>
      <w:r>
        <w:t xml:space="preserve">Subject: Formal Application for Academic Internship at Universidad Nacional de Colombia</w:t>
      </w:r>
    </w:p>
    <w:bookmarkEnd w:id="21"/>
    <w:p>
      <w:pPr>
        <w:pStyle w:val="FirstParagraph"/>
      </w:pPr>
      <w:r>
        <w:t xml:space="preserve">Dear Professor [Professor's Last Name],</w:t>
      </w:r>
    </w:p>
    <w:p>
      <w:pPr>
        <w:pStyle w:val="BodyText"/>
      </w:pPr>
      <w:r>
        <w:t xml:space="preserve">With profound admiration for your pioneering research in sustainable urban development within the Andean region, I am writing to express my enthusiastic application for an academic internship opportunity under your esteemed supervision at the Universidad Nacional de Colombia in Bogotá. As a dedicated final-year undergraduate student in Environmental Engineering at [Your University Name] with a specialization in urban ecology, I have long followed your groundbreaking work on "Integrated Green Infrastructure Systems for High-Altitude Metropolitan Centers" published in the</w:t>
      </w:r>
      <w:r>
        <w:t xml:space="preserve"> </w:t>
      </w:r>
      <w:r>
        <w:rPr>
          <w:iCs/>
          <w:i/>
        </w:rPr>
        <w:t xml:space="preserve">Revista Colombiana de Ingeniería Ambiental</w:t>
      </w:r>
      <w:r>
        <w:t xml:space="preserve">. Your recent project mapping carbon sequestration potential across Bogotá's seven communes resonated deeply with my academic trajectory and passion for creating resilient urban ecosystems in Latin American contexts. The prospect of contributing to your research team while immersing myself in Bogotá's dynamic academic landscape represents an unparalleled opportunity to bridge theoretical knowledge with practical solutions for Colombia's most pressing environmental challenges.</w:t>
      </w:r>
    </w:p>
    <w:p>
      <w:pPr>
        <w:pStyle w:val="BodyText"/>
      </w:pPr>
      <w:r>
        <w:t xml:space="preserve">My academic journey has been meticulously aligned with the needs of urban sustainability in high-altitude cities like Bogotá, where I have conducted independent research on microclimate adaptation strategies for public housing in Medellín—a project that required navigating complex spatial data and community engagement protocols. Through my coursework at [Your University], I have mastered GIS mapping techniques (ArcGIS Pro, QGIS), statistical analysis (R programming), and environmental modeling tools directly applicable to your current projects on urban heat islands. Crucially, I completed a semester-long fieldwork internship with the Bogotá Environmental Authority (ACD) in 2022, where I assisted in monitoring air quality across 15 districts—gaining firsthand insight into the city's unique environmental governance challenges and community dynamics. This experience solidified my understanding of Colombia's regulatory frameworks for urban sustainability while reinforcing my commitment to research that serves tangible community needs. I am particularly drawn to your collaborative approach with local government bodies, having observed how your team integrates traditional ecological knowledge from Indigenous communities in the Eastern Andes into contemporary urban planning solutions.</w:t>
      </w:r>
    </w:p>
    <w:p>
      <w:pPr>
        <w:pStyle w:val="BodyText"/>
      </w:pPr>
      <w:r>
        <w:t xml:space="preserve">Bogotá's position as Colombia's intellectual capital makes this internship exceptionally significant to my professional development. The city's unparalleled concentration of environmental research centers—including your own laboratory at the Universidad Nacional—creates a fertile ecosystem for cross-disciplinary innovation that I am eager to contribute to and learn from. Having spent three months studying in Bogotá during my university exchange program, I have developed an intimate understanding of the city's cultural fabric, from its vibrant academic coffeehouses on carrera 7 to the intricate social dynamics of neighborhoods like Usme and La Candelaria. This contextual awareness will allow me to engage meaningfully with community stakeholders—a critical component in your research methodology. Moreover, Bogotá's ongoing transformation as a global leader in sustainable mobility (evidenced by its TransMilenio system and 800+ kilometers of bike lanes) provides the perfect real-world laboratory for testing theoretical models. I am particularly excited about the possibility of contributing to your upcoming study on "Adaptive Land-Use Planning for Climate-Resilient Housing" which addresses a critical gap in Colombia's response to increasing rainfall variability in Andean cities.</w:t>
      </w:r>
    </w:p>
    <w:p>
      <w:pPr>
        <w:pStyle w:val="BodyText"/>
      </w:pPr>
      <w:r>
        <w:t xml:space="preserve">I am confident that my technical skills, fieldwork experience, and deep cultural connection to Bogotá position me to make immediate contributions while absorbing the nuanced methodologies you employ. My proficiency in Spanish (C1 level) and Portuguese (B2) enables seamless collaboration with regional partners, including the Andean Community of Nations' environmental initiatives. Furthermore, I have proactively developed a portfolio documenting my spatial analysis work on Colombian urban ecosystems, which I would be honored to share during an interview. Most importantly, I approach this internship with unwavering commitment to Colombia's environmental stewardship mission—having volunteered with Fundación Natura for two years in the Andean paramos restoration project near Chía. This hands-on experience instilled in me the importance of aligning scientific rigor with community-driven solutions, a principle central to your research philosophy as demonstrated in your 2021 publication on "Participatory Urban Planning Frameworks."</w:t>
      </w:r>
    </w:p>
    <w:p>
      <w:pPr>
        <w:pStyle w:val="BodyText"/>
      </w:pPr>
      <w:r>
        <w:t xml:space="preserve">I understand the Universidad Nacional de Colombia holds one of the highest academic standards in Latin America, and I am prepared to meet these expectations through rigorous work ethic and intellectual curiosity. My proposed internship timeline (January–June 2024) aligns with your department's academic calendar, and I am available for a minimum six-month commitment to ensure meaningful contribution. Should you require additional materials—including my CV, academic transcripts, or letters of recommendation from my current faculty advisor—I have attached these documents and will provide them promptly upon request. I would welcome the opportunity to discuss how my skills in spatial data analysis, community engagement protocols, and understanding of Bogotá's environmental challenges might support your ongoing research initiatives.</w:t>
      </w:r>
    </w:p>
    <w:p>
      <w:pPr>
        <w:pStyle w:val="BodyText"/>
      </w:pPr>
      <w:r>
        <w:t xml:space="preserve">Thank you for considering my application amidst your demanding schedule. I have followed your scholarly contributions with great respect and am deeply inspired by how your work transforms theoretical concepts into practical frameworks for Bogotá's sustainable future. The chance to learn under a scholar who consistently bridges academic excellence with tangible community impact represents the next pivotal step in my journey toward becoming an environmental leader committed to Colombia's ecological legacy. I have enclosed my CV and look forward to discussing this opportunity at your convenience.</w:t>
      </w:r>
    </w:p>
    <w:p>
      <w:pPr>
        <w:pStyle w:val="BodyText"/>
      </w:pPr>
      <w:r>
        <w:t xml:space="preserve">Sincerely,</w:t>
      </w:r>
    </w:p>
    <w:p>
      <w:pPr>
        <w:pStyle w:val="BodyText"/>
      </w:pPr>
      <w:r>
        <w:t xml:space="preserve">[Your Full Name]</w:t>
      </w:r>
    </w:p>
    <w:p>
      <w:pPr>
        <w:pStyle w:val="BodyText"/>
      </w:pPr>
      <w:r>
        <w:t xml:space="preserve">[Your Student ID/University Registration Number]</w:t>
      </w:r>
    </w:p>
    <w:p>
      <w:pPr>
        <w:pStyle w:val="BodyText"/>
      </w:pPr>
      <w:r>
        <w:t xml:space="preserve">[Your University Name], Bogotá, Colombia</w:t>
      </w:r>
    </w:p>
    <w:p>
      <w:pPr>
        <w:pStyle w:val="BodyText"/>
      </w:pPr>
      <w:r>
        <w:t xml:space="preserve">Email: your.email@university.edu</w:t>
      </w:r>
    </w:p>
    <w:p>
      <w:pPr>
        <w:pStyle w:val="BodyText"/>
      </w:pPr>
      <w:r>
        <w:t xml:space="preserve">Phone: +57 XXX-XXXX-XXX</w:t>
      </w:r>
    </w:p>
    <w:p>
      <w:pPr>
        <w:pStyle w:val="BodyText"/>
      </w:pPr>
      <w:r>
        <w:t xml:space="preserve">Enclosure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Leter of Recommendation from Dr. [Advisor's Nam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dc:title>
  <dc:creator/>
  <dc:language>en</dc:language>
  <cp:keywords/>
  <dcterms:created xsi:type="dcterms:W3CDTF">2026-07-23T10:06:04Z</dcterms:created>
  <dcterms:modified xsi:type="dcterms:W3CDTF">2026-07-23T10:06:04Z</dcterms:modified>
</cp:coreProperties>
</file>

<file path=docProps/custom.xml><?xml version="1.0" encoding="utf-8"?>
<Properties xmlns="http://schemas.openxmlformats.org/officeDocument/2006/custom-properties" xmlns:vt="http://schemas.openxmlformats.org/officeDocument/2006/docPropsVTypes"/>
</file>